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D7B4D" w14:textId="301A7C23" w:rsidR="00F263A4" w:rsidRDefault="002F075C">
      <w:r>
        <w:rPr>
          <w:noProof/>
        </w:rPr>
        <w:drawing>
          <wp:anchor distT="0" distB="0" distL="114300" distR="114300" simplePos="0" relativeHeight="251658240" behindDoc="0" locked="0" layoutInCell="1" allowOverlap="1" wp14:anchorId="51A9DA87" wp14:editId="6BCAB0F0">
            <wp:simplePos x="0" y="0"/>
            <wp:positionH relativeFrom="column">
              <wp:posOffset>279400</wp:posOffset>
            </wp:positionH>
            <wp:positionV relativeFrom="paragraph">
              <wp:posOffset>76200</wp:posOffset>
            </wp:positionV>
            <wp:extent cx="4432300" cy="3625850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go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C65F5">
        <w:rPr>
          <w:noProof/>
        </w:rPr>
        <w:drawing>
          <wp:inline distT="0" distB="0" distL="0" distR="0" wp14:anchorId="51D3489A" wp14:editId="5F277FBD">
            <wp:extent cx="4991100" cy="374015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26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rU0MTc2NzO3NDNR0lEKTi0uzszPAykwrAUAJaCvZCwAAAA="/>
  </w:docVars>
  <w:rsids>
    <w:rsidRoot w:val="005C65F5"/>
    <w:rsid w:val="002F075C"/>
    <w:rsid w:val="00591FC1"/>
    <w:rsid w:val="005C65F5"/>
    <w:rsid w:val="00F26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1EDE3"/>
  <w15:chartTrackingRefBased/>
  <w15:docId w15:val="{3847AF7F-0333-4751-87F7-8E669B1B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RAO</dc:creator>
  <cp:keywords/>
  <dc:description/>
  <cp:lastModifiedBy>SREE RAO</cp:lastModifiedBy>
  <cp:revision>1</cp:revision>
  <dcterms:created xsi:type="dcterms:W3CDTF">2019-01-02T20:52:00Z</dcterms:created>
  <dcterms:modified xsi:type="dcterms:W3CDTF">2019-01-02T23:46:00Z</dcterms:modified>
</cp:coreProperties>
</file>